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RN</w:t>
      </w:r>
      <w:r>
        <w:t xml:space="preserve"> </w:t>
      </w:r>
      <w:r>
        <w:t xml:space="preserve">HEIGHTS</w:t>
      </w:r>
      <w:r>
        <w:t xml:space="preserve"> </w:t>
      </w:r>
      <w:r>
        <w:t xml:space="preserve">WATER</w:t>
      </w:r>
      <w:r>
        <w:t xml:space="preserve"> </w:t>
      </w:r>
      <w:r>
        <w:t xml:space="preserve">MUTUAL</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92</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BORN HEIGHTS WATER MUTUAL ASSOCIATION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BORN HEIGHTS WATER MUTUAL ASSOCIATION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BORN HEIGHTS WATER MUTUAL ASSOCIATION</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BORN HEIGHTS WATER MUTUAL ASSOCIATION</w:t>
      </w:r>
      <w:r>
        <w:br w:type="textWrapping"/>
      </w:r>
      <w:r>
        <w:t xml:space="preserve">3870 Aborn Road SAN JOSE, CA 95135</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RN HEIGHTS WATER MUTUAL ASSOCIATION Consumer Confidence Report</dc:title>
  <dc:creator/>
  <cp:keywords/>
  <dcterms:created xsi:type="dcterms:W3CDTF">2019-10-10T19:42:02Z</dcterms:created>
  <dcterms:modified xsi:type="dcterms:W3CDTF">2019-10-10T19:42:02Z</dcterms:modified>
</cp:coreProperties>
</file>